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77607"/>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7760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Fig. S1, 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r>
        <w:t xml:space="preserve"> </w:t>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w:t>
      </w:r>
      <w:r>
        <w:rPr>
          <w:bCs/>
          <w:b/>
        </w:rPr>
        <w:t xml:space="preserve">Chen_et_al_2016?</w:t>
      </w:r>
      <w:r>
        <w:t xml:space="preserve">)</w:t>
      </w:r>
      <w:r>
        <w:t xml:space="preserve">,</w:t>
      </w:r>
      <w:r>
        <w:t xml:space="preserve"> </w:t>
      </w:r>
      <w:r>
        <w:t xml:space="preserve">(</w:t>
      </w:r>
      <w:r>
        <w:rPr>
          <w:bCs/>
          <w:b/>
        </w:rPr>
        <w:t xml:space="preserve">Bonan_et_al_2018?</w:t>
      </w:r>
      <w:r>
        <w:t xml:space="preserve">)</w:t>
      </w:r>
      <w:r>
        <w:t xml:space="preserve">, and</w:t>
      </w:r>
      <w:r>
        <w:t xml:space="preserve"> </w:t>
      </w:r>
      <w:r>
        <w:t xml:space="preserve">(</w:t>
      </w:r>
      <w:r>
        <w:rPr>
          <w:bCs/>
          <w:b/>
        </w:rPr>
        <w:t xml:space="preserve">Longo_et_al_2019?</w:t>
      </w:r>
      <w:r>
        <w:t xml:space="preserve">)</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6" w:name="references"/>
    <w:p>
      <w:pPr>
        <w:pStyle w:val="Heading2"/>
      </w:pPr>
      <w:r>
        <w:t xml:space="preserve">References</w:t>
      </w:r>
    </w:p>
    <w:bookmarkStart w:id="405"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9"/>
    <w:bookmarkStart w:id="22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0"/>
    <w:bookmarkStart w:id="22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1"/>
    <w:bookmarkStart w:id="22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2"/>
    <w:bookmarkStart w:id="22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3"/>
    <w:bookmarkStart w:id="22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4"/>
    <w:bookmarkStart w:id="22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5"/>
    <w:bookmarkStart w:id="22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6"/>
    <w:bookmarkStart w:id="227"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7"/>
    <w:bookmarkStart w:id="22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8"/>
    <w:bookmarkStart w:id="22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9"/>
    <w:bookmarkStart w:id="23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0"/>
    <w:bookmarkStart w:id="23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1"/>
    <w:bookmarkStart w:id="23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2"/>
    <w:bookmarkStart w:id="23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3"/>
    <w:bookmarkStart w:id="23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4"/>
    <w:bookmarkStart w:id="23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1"/>
    <w:bookmarkStart w:id="2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2"/>
    <w:bookmarkStart w:id="24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3"/>
    <w:bookmarkStart w:id="2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4"/>
    <w:bookmarkStart w:id="24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5"/>
    <w:bookmarkStart w:id="24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6"/>
    <w:bookmarkStart w:id="24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7"/>
    <w:bookmarkStart w:id="24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8"/>
    <w:bookmarkStart w:id="24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9"/>
    <w:bookmarkStart w:id="25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0"/>
    <w:bookmarkStart w:id="25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1"/>
    <w:bookmarkStart w:id="25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2"/>
    <w:bookmarkStart w:id="253"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3"/>
    <w:bookmarkStart w:id="25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4"/>
    <w:bookmarkStart w:id="25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5"/>
    <w:bookmarkStart w:id="25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6"/>
    <w:bookmarkStart w:id="25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7"/>
    <w:bookmarkStart w:id="25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8"/>
    <w:bookmarkStart w:id="2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9"/>
    <w:bookmarkStart w:id="26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0"/>
    <w:bookmarkStart w:id="26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1"/>
    <w:bookmarkStart w:id="2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2"/>
    <w:bookmarkStart w:id="26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3"/>
    <w:bookmarkStart w:id="26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4"/>
    <w:bookmarkStart w:id="26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5"/>
    <w:bookmarkStart w:id="26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6"/>
    <w:bookmarkStart w:id="26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7"/>
    <w:bookmarkStart w:id="26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8"/>
    <w:bookmarkStart w:id="2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9"/>
    <w:bookmarkStart w:id="27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0"/>
    <w:bookmarkStart w:id="27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1"/>
    <w:bookmarkStart w:id="27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2"/>
    <w:bookmarkStart w:id="2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3"/>
    <w:bookmarkStart w:id="2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4"/>
    <w:bookmarkStart w:id="27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5"/>
    <w:bookmarkStart w:id="27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8"/>
    <w:bookmarkStart w:id="2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9"/>
    <w:bookmarkStart w:id="28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0"/>
    <w:bookmarkStart w:id="2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1"/>
    <w:bookmarkStart w:id="2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2"/>
    <w:bookmarkStart w:id="2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3"/>
    <w:bookmarkStart w:id="2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4"/>
    <w:bookmarkStart w:id="2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5"/>
    <w:bookmarkStart w:id="28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6"/>
    <w:bookmarkStart w:id="28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7"/>
    <w:bookmarkStart w:id="2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8"/>
    <w:bookmarkStart w:id="2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9"/>
    <w:bookmarkStart w:id="2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0"/>
    <w:bookmarkStart w:id="2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1"/>
    <w:bookmarkStart w:id="29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2"/>
    <w:bookmarkStart w:id="29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3"/>
    <w:bookmarkStart w:id="294"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4"/>
    <w:bookmarkStart w:id="29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5"/>
    <w:bookmarkStart w:id="29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6"/>
    <w:bookmarkStart w:id="2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7"/>
    <w:bookmarkStart w:id="2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8"/>
    <w:bookmarkStart w:id="29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9"/>
    <w:bookmarkStart w:id="30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0"/>
    <w:bookmarkStart w:id="30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1"/>
    <w:bookmarkStart w:id="30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2"/>
    <w:bookmarkStart w:id="30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3"/>
    <w:bookmarkStart w:id="304"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4"/>
    <w:bookmarkStart w:id="30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5"/>
    <w:bookmarkStart w:id="30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6"/>
    <w:bookmarkStart w:id="30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7"/>
    <w:bookmarkStart w:id="30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8"/>
    <w:bookmarkStart w:id="30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9"/>
    <w:bookmarkStart w:id="31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0"/>
    <w:bookmarkStart w:id="31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1"/>
    <w:bookmarkStart w:id="31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2"/>
    <w:bookmarkStart w:id="31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3"/>
    <w:bookmarkStart w:id="31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4"/>
    <w:bookmarkStart w:id="31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5"/>
    <w:bookmarkStart w:id="31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7"/>
    <w:bookmarkStart w:id="31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8"/>
    <w:bookmarkStart w:id="31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9"/>
    <w:bookmarkStart w:id="32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0"/>
    <w:bookmarkStart w:id="32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1"/>
    <w:bookmarkStart w:id="32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2"/>
    <w:bookmarkStart w:id="32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3"/>
    <w:bookmarkStart w:id="32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4"/>
    <w:bookmarkStart w:id="32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5"/>
    <w:bookmarkStart w:id="32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6"/>
    <w:bookmarkStart w:id="32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7"/>
    <w:bookmarkStart w:id="32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8"/>
    <w:bookmarkStart w:id="32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9"/>
    <w:bookmarkStart w:id="33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0"/>
    <w:bookmarkStart w:id="33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1"/>
    <w:bookmarkStart w:id="33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2"/>
    <w:bookmarkStart w:id="33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3"/>
    <w:bookmarkStart w:id="33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4"/>
    <w:bookmarkStart w:id="33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5"/>
    <w:bookmarkStart w:id="33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6"/>
    <w:bookmarkStart w:id="33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7"/>
    <w:bookmarkStart w:id="33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8"/>
    <w:bookmarkStart w:id="33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9"/>
    <w:bookmarkStart w:id="34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0"/>
    <w:bookmarkStart w:id="34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1"/>
    <w:bookmarkStart w:id="34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2"/>
    <w:bookmarkStart w:id="34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3"/>
    <w:bookmarkStart w:id="34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4"/>
    <w:bookmarkStart w:id="34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5"/>
    <w:bookmarkStart w:id="34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6"/>
    <w:bookmarkStart w:id="34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7"/>
    <w:bookmarkStart w:id="34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8"/>
    <w:bookmarkStart w:id="34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9"/>
    <w:bookmarkStart w:id="35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0"/>
    <w:bookmarkStart w:id="35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1"/>
    <w:bookmarkStart w:id="35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2"/>
    <w:bookmarkStart w:id="3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3"/>
    <w:bookmarkStart w:id="35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4"/>
    <w:bookmarkStart w:id="35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5"/>
    <w:bookmarkStart w:id="35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6"/>
    <w:bookmarkStart w:id="35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7"/>
    <w:bookmarkStart w:id="35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8"/>
    <w:bookmarkStart w:id="35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9"/>
    <w:bookmarkStart w:id="36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0"/>
    <w:bookmarkStart w:id="36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1"/>
    <w:bookmarkStart w:id="36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2"/>
    <w:bookmarkStart w:id="36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3"/>
    <w:bookmarkStart w:id="36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4"/>
    <w:bookmarkStart w:id="36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5"/>
    <w:bookmarkStart w:id="36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6"/>
    <w:bookmarkStart w:id="36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7"/>
    <w:bookmarkStart w:id="36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8"/>
    <w:bookmarkStart w:id="36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9"/>
    <w:bookmarkStart w:id="37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0"/>
    <w:bookmarkStart w:id="37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1"/>
    <w:bookmarkStart w:id="37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2"/>
    <w:bookmarkStart w:id="37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3"/>
    <w:bookmarkStart w:id="37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4"/>
    <w:bookmarkStart w:id="37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5"/>
    <w:bookmarkStart w:id="37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6"/>
    <w:bookmarkStart w:id="3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7"/>
    <w:bookmarkStart w:id="37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8"/>
    <w:bookmarkStart w:id="379"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9"/>
    <w:bookmarkStart w:id="380"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1"/>
    <w:bookmarkStart w:id="38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2"/>
    <w:bookmarkStart w:id="38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3"/>
    <w:bookmarkStart w:id="38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4"/>
    <w:bookmarkStart w:id="38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5"/>
    <w:bookmarkStart w:id="38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6"/>
    <w:bookmarkStart w:id="38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7"/>
    <w:bookmarkStart w:id="38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8"/>
    <w:bookmarkStart w:id="38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9"/>
    <w:bookmarkStart w:id="39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0"/>
    <w:bookmarkStart w:id="39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1"/>
    <w:bookmarkStart w:id="39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2"/>
    <w:bookmarkStart w:id="39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3"/>
    <w:bookmarkStart w:id="39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4"/>
    <w:bookmarkStart w:id="39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5"/>
    <w:bookmarkStart w:id="3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6"/>
    <w:bookmarkStart w:id="39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7"/>
    <w:bookmarkStart w:id="39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8"/>
    <w:bookmarkStart w:id="39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9"/>
    <w:bookmarkStart w:id="40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0"/>
    <w:bookmarkStart w:id="40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1"/>
    <w:bookmarkStart w:id="40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2"/>
    <w:bookmarkStart w:id="40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3"/>
    <w:bookmarkStart w:id="40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4"/>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6:23:20Z</dcterms:created>
  <dcterms:modified xsi:type="dcterms:W3CDTF">2022-02-18T16: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